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25F93983" w:rsidR="00640502" w:rsidRPr="00C87E5C" w:rsidRDefault="008772C0" w:rsidP="0079642F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</w:rPr>
      </w:pPr>
      <w:r w:rsidRPr="00C87E5C">
        <w:rPr>
          <w:rFonts w:cstheme="minorHAnsi"/>
          <w:color w:val="7C380A"/>
          <w:sz w:val="36"/>
          <w:szCs w:val="36"/>
        </w:rPr>
        <w:t xml:space="preserve">JS Syntax Fundamentals </w:t>
      </w:r>
      <w:r w:rsidR="00A3337F" w:rsidRPr="00C87E5C">
        <w:rPr>
          <w:rFonts w:cstheme="minorHAnsi"/>
          <w:color w:val="7C380A"/>
          <w:sz w:val="36"/>
          <w:szCs w:val="36"/>
        </w:rPr>
        <w:t>–</w:t>
      </w:r>
      <w:r w:rsidRPr="00C87E5C">
        <w:rPr>
          <w:rFonts w:cstheme="minorHAnsi"/>
          <w:color w:val="7C380A"/>
          <w:sz w:val="36"/>
          <w:szCs w:val="36"/>
        </w:rPr>
        <w:t xml:space="preserve"> Lab</w:t>
      </w:r>
    </w:p>
    <w:p w14:paraId="5CBAAD44" w14:textId="3C73207C" w:rsidR="00DA2F45" w:rsidRPr="006F29EC" w:rsidRDefault="00DA2F45" w:rsidP="006F29EC">
      <w:pPr>
        <w:jc w:val="center"/>
      </w:pPr>
      <w:r>
        <w:t xml:space="preserve">Submit your solutions in the </w:t>
      </w:r>
      <w:r>
        <w:rPr>
          <w:noProof/>
        </w:rPr>
        <w:t xml:space="preserve">SoftUni </w:t>
      </w:r>
      <w:r>
        <w:t xml:space="preserve">judge system at </w:t>
      </w:r>
      <w:hyperlink r:id="rId11" w:history="1">
        <w:r w:rsidRPr="00DA2F45">
          <w:rPr>
            <w:rStyle w:val="Hyperlink"/>
          </w:rPr>
          <w:t>https://judge.softuni.org/Contests/3785/JS-Syntax-Fundamentals-Lab</w:t>
        </w:r>
      </w:hyperlink>
    </w:p>
    <w:p w14:paraId="04C2EF7A" w14:textId="572B08B5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ultiply the Number by 2</w:t>
      </w:r>
    </w:p>
    <w:p w14:paraId="4569DCA8" w14:textId="61F7944C" w:rsidR="00BE7215" w:rsidRPr="00C87E5C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Write a function that receives a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s result that </w:t>
      </w:r>
      <w:r w:rsidRPr="00C87E5C">
        <w:rPr>
          <w:rFonts w:cstheme="minorHAnsi"/>
          <w:b/>
        </w:rPr>
        <w:t>number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multiplied</w:t>
      </w:r>
      <w:r w:rsidRPr="00C87E5C">
        <w:rPr>
          <w:rFonts w:cstheme="minorHAnsi"/>
        </w:rPr>
        <w:t xml:space="preserve"> by </w:t>
      </w:r>
      <w:r w:rsidRPr="00C87E5C">
        <w:rPr>
          <w:rFonts w:cstheme="minorHAnsi"/>
          <w:b/>
        </w:rPr>
        <w:t>two</w:t>
      </w:r>
      <w:r w:rsidRPr="00C87E5C">
        <w:rPr>
          <w:rFonts w:cstheme="minorHAnsi"/>
        </w:rPr>
        <w:t>.</w:t>
      </w:r>
      <w:r w:rsidR="002C1943">
        <w:rPr>
          <w:rFonts w:cstheme="minorHAnsi"/>
        </w:rPr>
        <w:t xml:space="preserve"> </w:t>
      </w:r>
    </w:p>
    <w:p w14:paraId="094301D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659162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 Create a function called </w:t>
      </w:r>
      <w:r w:rsidRPr="00C87E5C">
        <w:rPr>
          <w:rStyle w:val="CodeChar"/>
          <w:rFonts w:asciiTheme="minorHAnsi" w:hAnsiTheme="minorHAnsi"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C87E5C">
        <w:rPr>
          <w:rStyle w:val="CodeChar"/>
          <w:rFonts w:asciiTheme="minorHAnsi" w:hAnsiTheme="minorHAnsi" w:cstheme="minorHAnsi"/>
        </w:rPr>
        <w:t>num</w:t>
      </w:r>
      <w:r w:rsidRPr="00C87E5C">
        <w:rPr>
          <w:rFonts w:cstheme="minorHAnsi"/>
        </w:rPr>
        <w:t>.</w:t>
      </w:r>
      <w:r w:rsidRPr="00C87E5C">
        <w:rPr>
          <w:rFonts w:cstheme="minorHAnsi"/>
          <w:lang w:val="bg-BG"/>
        </w:rPr>
        <w:br/>
        <w:t xml:space="preserve"> </w:t>
      </w: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0DAB819" wp14:editId="11D5824F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1CD4665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6F4C17A" wp14:editId="280E71DF">
            <wp:extent cx="2563706" cy="736457"/>
            <wp:effectExtent l="19050" t="19050" r="8255" b="2603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828" cy="7482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3DDD98E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D83E923" wp14:editId="311CFB2E">
            <wp:extent cx="2563495" cy="1022595"/>
            <wp:effectExtent l="19050" t="19050" r="27305" b="2540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120" cy="102763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Student Information</w:t>
      </w:r>
    </w:p>
    <w:p w14:paraId="79E1B7C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 xml:space="preserve">),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7777777" w:rsidR="00BE7215" w:rsidRPr="00183026" w:rsidRDefault="00BE7215" w:rsidP="00BE7215">
      <w:pPr>
        <w:rPr>
          <w:rFonts w:ascii="Consolas" w:hAnsi="Consolas" w:cstheme="minorHAnsi"/>
        </w:rPr>
      </w:pPr>
      <w:r w:rsidRPr="00183026">
        <w:rPr>
          <w:rFonts w:ascii="Consolas" w:hAnsi="Consolas" w:cstheme="minorHAnsi"/>
          <w:b/>
        </w:rPr>
        <w:t>`</w:t>
      </w:r>
      <w:r w:rsidRPr="00183026">
        <w:rPr>
          <w:rStyle w:val="CodeChar"/>
          <w:rFonts w:cstheme="minorHAnsi"/>
        </w:rPr>
        <w:t>Name: {student name}, Age: {student age}, Grade: {student grade}</w:t>
      </w:r>
      <w:r w:rsidRPr="00183026">
        <w:rPr>
          <w:rFonts w:ascii="Consolas" w:hAnsi="Consolas" w:cstheme="minorHAnsi"/>
          <w:b/>
        </w:rPr>
        <w:t>`</w:t>
      </w:r>
    </w:p>
    <w:p w14:paraId="1A157F7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 xml:space="preserve"> 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lastRenderedPageBreak/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77777777" w:rsidR="00BE7215" w:rsidRPr="00C87E5C" w:rsidRDefault="00BE7215" w:rsidP="00BE7215">
      <w:pPr>
        <w:ind w:left="360"/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C87E5C">
        <w:rPr>
          <w:rStyle w:val="CodeChar"/>
          <w:rFonts w:asciiTheme="minorHAnsi" w:hAnsiTheme="minorHAnsi" w:cstheme="minorHAnsi"/>
        </w:rPr>
        <w:t>toFixed()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method to format the grade.</w:t>
      </w:r>
    </w:p>
    <w:p w14:paraId="5098A626" w14:textId="77777777" w:rsidR="00BE7215" w:rsidRPr="00C87E5C" w:rsidRDefault="00BE7215" w:rsidP="00BE7215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First, receive the input:</w:t>
      </w:r>
    </w:p>
    <w:p w14:paraId="0B2AE124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E984926" wp14:editId="2387B36A">
            <wp:extent cx="2912321" cy="661040"/>
            <wp:effectExtent l="19050" t="19050" r="21590" b="2476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366" cy="67353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77777777" w:rsidR="00BE7215" w:rsidRPr="00C87E5C" w:rsidRDefault="00BE7215" w:rsidP="00BE7215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output:</w:t>
      </w:r>
      <w:r w:rsidRPr="00C87E5C">
        <w:rPr>
          <w:rFonts w:cstheme="minorHAnsi"/>
          <w:lang w:val="bg-BG"/>
        </w:rPr>
        <w:t xml:space="preserve"> </w:t>
      </w:r>
    </w:p>
    <w:p w14:paraId="6BC49D7D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194BB3A" wp14:editId="71DF969B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Excellent Grade</w:t>
      </w:r>
    </w:p>
    <w:p w14:paraId="0F5A46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Pr="00183026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, otherwise print "</w:t>
      </w:r>
      <w:r w:rsidRPr="00183026">
        <w:rPr>
          <w:rFonts w:ascii="Consolas" w:hAnsi="Consolas" w:cstheme="minorHAnsi"/>
          <w:b/>
        </w:rPr>
        <w:t>Not 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0A9547E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9A36247" wp14:editId="300CB025">
            <wp:extent cx="3097530" cy="1470860"/>
            <wp:effectExtent l="19050" t="19050" r="26670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035" cy="14753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onth Printer</w:t>
      </w:r>
    </w:p>
    <w:p w14:paraId="3C34189B" w14:textId="77777777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program,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>is more than 12</w:t>
      </w:r>
      <w:r w:rsidRPr="00C87E5C">
        <w:rPr>
          <w:rFonts w:cstheme="minorHAnsi"/>
        </w:rPr>
        <w:t xml:space="preserve"> or</w:t>
      </w:r>
      <w:r w:rsidRPr="00C87E5C">
        <w:rPr>
          <w:rFonts w:cstheme="minorHAnsi"/>
          <w:b/>
        </w:rPr>
        <w:t xml:space="preserve"> less than 1</w:t>
      </w:r>
      <w:r w:rsidRPr="00C87E5C">
        <w:rPr>
          <w:rFonts w:cstheme="minorHAnsi"/>
        </w:rPr>
        <w:t xml:space="preserve"> print </w:t>
      </w:r>
      <w:r w:rsidRPr="00183026">
        <w:rPr>
          <w:rFonts w:ascii="Consolas" w:hAnsi="Consolas" w:cstheme="minorHAnsi"/>
        </w:rPr>
        <w:t>"</w:t>
      </w:r>
      <w:r w:rsidRPr="00183026">
        <w:rPr>
          <w:rFonts w:ascii="Consolas" w:hAnsi="Consolas" w:cstheme="minorHAnsi"/>
          <w:b/>
        </w:rPr>
        <w:t>Error!</w:t>
      </w:r>
      <w:r w:rsidRPr="00183026">
        <w:rPr>
          <w:rFonts w:ascii="Consolas" w:hAnsi="Consolas" w:cstheme="minorHAnsi"/>
        </w:rPr>
        <w:t>"</w:t>
      </w:r>
    </w:p>
    <w:p w14:paraId="35A0CC4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If the number is within the boundaries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</w:t>
      </w:r>
      <w:r w:rsidRPr="00183026">
        <w:rPr>
          <w:rFonts w:ascii="Consolas" w:hAnsi="Consolas" w:cstheme="minorHAnsi"/>
        </w:rPr>
        <w:t>"</w:t>
      </w:r>
      <w:r w:rsidRPr="00183026">
        <w:rPr>
          <w:rFonts w:ascii="Consolas" w:hAnsi="Consolas" w:cstheme="minorHAnsi"/>
          <w:b/>
        </w:rPr>
        <w:t>Error!</w:t>
      </w:r>
      <w:r w:rsidRPr="00183026">
        <w:rPr>
          <w:rFonts w:ascii="Consolas" w:hAnsi="Consolas" w:cstheme="minorHAnsi"/>
        </w:rPr>
        <w:t>"</w:t>
      </w:r>
    </w:p>
    <w:p w14:paraId="4FC2D25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ath Operations</w:t>
      </w:r>
    </w:p>
    <w:p w14:paraId="7C54E154" w14:textId="5EC61392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7675A3E" w14:textId="760FEB90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</w:t>
      </w:r>
      <w:r w:rsidR="00DA0AA2" w:rsidRPr="00C87E5C">
        <w:rPr>
          <w:rFonts w:cstheme="minorHAnsi"/>
        </w:rPr>
        <w:t>that</w:t>
      </w:r>
      <w:r w:rsidRPr="00C87E5C">
        <w:rPr>
          <w:rFonts w:cstheme="minorHAnsi"/>
        </w:rPr>
        <w:t xml:space="preserve"> receives </w:t>
      </w:r>
      <w:r w:rsidRPr="00C87E5C">
        <w:rPr>
          <w:rFonts w:cstheme="minorHAnsi"/>
          <w:b/>
          <w:bCs/>
        </w:rPr>
        <w:t>three</w:t>
      </w:r>
      <w:r w:rsidRPr="00C87E5C">
        <w:rPr>
          <w:rFonts w:cstheme="minorHAnsi"/>
        </w:rPr>
        <w:t xml:space="preserve"> arguments:</w:t>
      </w:r>
    </w:p>
    <w:p w14:paraId="02FDF2EA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AA01805" wp14:editId="16566D60">
            <wp:extent cx="3682788" cy="912124"/>
            <wp:effectExtent l="19050" t="19050" r="13335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0761" cy="9140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CAE2F" w14:textId="77777777" w:rsidR="00BE7215" w:rsidRPr="00C87E5C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that will keep your mathematical result. </w:t>
      </w:r>
    </w:p>
    <w:p w14:paraId="27D587AD" w14:textId="6399ADD9" w:rsidR="00BE7215" w:rsidRPr="00C87E5C" w:rsidRDefault="00BE7215" w:rsidP="00DA0AA2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down the </w:t>
      </w:r>
      <w:r w:rsidRPr="00C87E5C">
        <w:rPr>
          <w:rStyle w:val="CodeChar"/>
          <w:rFonts w:asciiTheme="minorHAnsi" w:hAnsiTheme="minorHAnsi" w:cstheme="minorHAnsi"/>
        </w:rPr>
        <w:t>switch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0417F8A4" wp14:editId="1496AC96">
            <wp:extent cx="3671002" cy="2411730"/>
            <wp:effectExtent l="19050" t="19050" r="24765" b="266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91833" cy="2425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17FB06D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F80BF9A" wp14:editId="39436FF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Largest Number</w:t>
      </w:r>
    </w:p>
    <w:p w14:paraId="16316E29" w14:textId="77777777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 </w:t>
      </w:r>
      <w:r w:rsidRPr="00C87E5C">
        <w:rPr>
          <w:rFonts w:asciiTheme="minorHAnsi" w:hAnsiTheme="minorHAnsi" w:cstheme="minorHAnsi"/>
          <w:b/>
          <w:noProof/>
        </w:rPr>
        <w:t>`</w:t>
      </w:r>
      <w:r w:rsidRPr="00183026">
        <w:rPr>
          <w:rFonts w:ascii="Consolas" w:hAnsi="Consolas" w:cstheme="minorHAnsi"/>
          <w:b/>
          <w:noProof/>
        </w:rPr>
        <w:t>The largest number is {number}.</w:t>
      </w:r>
      <w:r w:rsidRPr="00C87E5C">
        <w:rPr>
          <w:rFonts w:asciiTheme="minorHAnsi" w:hAnsiTheme="minorHAnsi" w:cstheme="minorHAnsi"/>
          <w:b/>
          <w:noProof/>
        </w:rPr>
        <w:t>`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4F7B45"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three number arguments.</w:t>
      </w:r>
    </w:p>
    <w:p w14:paraId="436666C3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the result.</w:t>
      </w:r>
    </w:p>
    <w:p w14:paraId="4A812CF7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AA85525" wp14:editId="33E333BE">
            <wp:extent cx="3581400" cy="732903"/>
            <wp:effectExtent l="19050" t="19050" r="19050" b="101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81952" cy="733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6EFAC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>Make several checks to find out the largest of the three numbers. Start with num1.</w:t>
      </w:r>
    </w:p>
    <w:p w14:paraId="17458190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9A2017F" wp14:editId="67203169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Do the same for the others.</w:t>
      </w:r>
    </w:p>
    <w:p w14:paraId="63AFF744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91485E6" wp14:editId="10DD2D6F">
            <wp:extent cx="3581400" cy="1296374"/>
            <wp:effectExtent l="19050" t="19050" r="19050" b="1841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19106" cy="13100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59334D7" w14:textId="1F93DDB9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1B11C8" wp14:editId="67860902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707A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C87E5C">
        <w:rPr>
          <w:rFonts w:cstheme="minorHAnsi"/>
          <w:b/>
        </w:rPr>
        <w:t>Error!</w:t>
      </w:r>
      <w:r w:rsidRPr="00C87E5C">
        <w:rPr>
          <w:rFonts w:cstheme="minorHAnsi"/>
        </w:rPr>
        <w:t>".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Input</w:t>
      </w:r>
    </w:p>
    <w:p w14:paraId="37A52C9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–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183026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 if the age is not in the table.</w:t>
      </w:r>
    </w:p>
    <w:p w14:paraId="3635A1F6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-1000…1000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9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</w:tblGrid>
      <w:tr w:rsidR="00183026" w:rsidRPr="00C87E5C" w14:paraId="7C71E443" w14:textId="77777777" w:rsidTr="0018302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67C67DA1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183026" w:rsidRPr="00C87E5C" w14:paraId="4DE13CDF" w14:textId="77777777" w:rsidTr="00183026">
        <w:trPr>
          <w:trHeight w:val="323"/>
        </w:trPr>
        <w:tc>
          <w:tcPr>
            <w:tcW w:w="1513" w:type="dxa"/>
          </w:tcPr>
          <w:p w14:paraId="384EE164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 xml:space="preserve">'Weekday', </w:t>
            </w:r>
          </w:p>
          <w:p w14:paraId="45298754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2</w:t>
            </w:r>
          </w:p>
        </w:tc>
        <w:tc>
          <w:tcPr>
            <w:tcW w:w="1324" w:type="dxa"/>
          </w:tcPr>
          <w:p w14:paraId="65397EB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</w:tr>
    </w:tbl>
    <w:p w14:paraId="0F63BA15" w14:textId="3A423FE6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C87E5C">
        <w:rPr>
          <w:rFonts w:asciiTheme="minorHAnsi" w:hAnsiTheme="minorHAnsi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77777777" w:rsidR="00BE7215" w:rsidRPr="00183026" w:rsidRDefault="00BE7215" w:rsidP="00BE7215">
      <w:pPr>
        <w:pStyle w:val="Body"/>
        <w:rPr>
          <w:rFonts w:ascii="Consolas" w:hAnsi="Consolas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number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Pr="00183026">
        <w:rPr>
          <w:rFonts w:ascii="Consolas" w:hAnsi="Consolas" w:cstheme="minorHAnsi"/>
          <w:b/>
          <w:noProof/>
        </w:rPr>
        <w:t>`</w:t>
      </w:r>
      <w:r w:rsidRPr="00183026">
        <w:rPr>
          <w:rStyle w:val="CodeChar"/>
          <w:rFonts w:cstheme="minorHAnsi"/>
        </w:rPr>
        <w:t>We can not calculate the circle area, because we receive a {type of argument}.</w:t>
      </w:r>
      <w:r w:rsidRPr="00183026">
        <w:rPr>
          <w:rFonts w:ascii="Consolas" w:hAnsi="Consolas" w:cstheme="minorHAnsi"/>
          <w:b/>
          <w:noProof/>
        </w:rPr>
        <w:t>`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a single argument.</w:t>
      </w:r>
    </w:p>
    <w:p w14:paraId="07B42865" w14:textId="77777777" w:rsidR="00BE7215" w:rsidRPr="00C87E5C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your result.</w:t>
      </w:r>
    </w:p>
    <w:p w14:paraId="257E5374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045D42AC" wp14:editId="08D36E45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Check the type of the input argument with the </w:t>
      </w:r>
      <w:r w:rsidRPr="00C87E5C">
        <w:rPr>
          <w:rStyle w:val="CodeChar"/>
          <w:rFonts w:asciiTheme="minorHAnsi" w:hAnsiTheme="minorHAnsi" w:cstheme="minorHAnsi"/>
        </w:rPr>
        <w:t>typeof</w:t>
      </w:r>
      <w:r w:rsidRPr="00C87E5C">
        <w:rPr>
          <w:rFonts w:cstheme="minorHAnsi"/>
          <w:noProof/>
          <w:lang w:eastAsia="bg-BG"/>
        </w:rPr>
        <w:t xml:space="preserve"> operator.</w:t>
      </w:r>
    </w:p>
    <w:p w14:paraId="11521546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3239FFDE" wp14:editId="102D2302">
            <wp:extent cx="2912321" cy="296625"/>
            <wp:effectExtent l="19050" t="19050" r="2159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28408" cy="2982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D3DFB41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lastRenderedPageBreak/>
        <w:t xml:space="preserve">If the type is equal to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method </w:t>
      </w:r>
      <w:r w:rsidRPr="00C87E5C">
        <w:rPr>
          <w:rStyle w:val="CodeChar"/>
          <w:rFonts w:asciiTheme="minorHAnsi" w:hAnsiTheme="minorHAnsi" w:cstheme="minorHAnsi"/>
          <w:lang w:eastAsia="bg-BG"/>
        </w:rPr>
        <w:t>toFixed().</w:t>
      </w:r>
      <w:r w:rsidRPr="00C87E5C">
        <w:rPr>
          <w:rStyle w:val="CodeChar"/>
          <w:rFonts w:asciiTheme="minorHAnsi" w:hAnsiTheme="minorHAnsi" w:cstheme="minorHAnsi"/>
          <w:lang w:val="bg-BG" w:eastAsia="bg-BG"/>
        </w:rPr>
        <w:br/>
      </w:r>
      <w:r w:rsidRPr="00C87E5C">
        <w:rPr>
          <w:rFonts w:cstheme="minorHAnsi"/>
          <w:noProof/>
          <w:lang w:eastAsia="bg-BG"/>
        </w:rPr>
        <w:t>The </w:t>
      </w:r>
      <w:r w:rsidRPr="00C87E5C">
        <w:rPr>
          <w:rStyle w:val="CodeChar"/>
          <w:rFonts w:asciiTheme="minorHAnsi" w:hAnsiTheme="minorHAnsi" w:cstheme="minorHAnsi"/>
          <w:lang w:eastAsia="bg-BG"/>
        </w:rPr>
        <w:t>Math.pow()</w:t>
      </w:r>
      <w:r w:rsidRPr="00C87E5C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C87E5C">
        <w:rPr>
          <w:rFonts w:cstheme="minorHAnsi"/>
          <w:noProof/>
          <w:lang w:eastAsia="bg-BG"/>
        </w:rPr>
        <w:t xml:space="preserve">the </w:t>
      </w:r>
      <w:r w:rsidRPr="00C87E5C">
        <w:rPr>
          <w:rFonts w:cstheme="minorHAnsi"/>
          <w:noProof/>
          <w:lang w:eastAsia="bg-BG"/>
        </w:rPr>
        <w:t xml:space="preserve">base </w:t>
      </w:r>
      <w:r w:rsidRPr="00C87E5C">
        <w:rPr>
          <w:rFonts w:cstheme="minorHAnsi"/>
          <w:lang w:eastAsia="bg-BG"/>
        </w:rPr>
        <w:t>exponent.</w:t>
      </w:r>
      <w:r w:rsidRPr="00C87E5C">
        <w:rPr>
          <w:rFonts w:cstheme="minorHAnsi"/>
          <w:noProof/>
          <w:lang w:eastAsia="bg-BG"/>
        </w:rPr>
        <w:t xml:space="preserve"> You can find more information about the area </w:t>
      </w:r>
      <w:hyperlink r:id="rId27" w:history="1">
        <w:r w:rsidRPr="00C87E5C">
          <w:rPr>
            <w:rStyle w:val="Hyperlink"/>
            <w:rFonts w:cstheme="minorHAnsi"/>
            <w:noProof/>
            <w:lang w:eastAsia="bg-BG"/>
          </w:rPr>
          <w:t>here</w:t>
        </w:r>
      </w:hyperlink>
      <w:r w:rsidRPr="00C87E5C">
        <w:rPr>
          <w:rFonts w:cstheme="minorHAnsi"/>
          <w:noProof/>
          <w:lang w:eastAsia="bg-BG"/>
        </w:rPr>
        <w:t>:</w:t>
      </w:r>
    </w:p>
    <w:p w14:paraId="436FEEC7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00DFFE" wp14:editId="7A9E047D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77777777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If the type is </w:t>
      </w:r>
      <w:r w:rsidRPr="00C87E5C">
        <w:rPr>
          <w:rFonts w:cstheme="minorHAnsi"/>
          <w:b/>
          <w:bCs/>
          <w:noProof/>
          <w:lang w:eastAsia="bg-BG"/>
        </w:rPr>
        <w:t>NOT</w:t>
      </w:r>
      <w:r w:rsidRPr="00C87E5C">
        <w:rPr>
          <w:rFonts w:cstheme="minorHAnsi"/>
          <w:noProof/>
          <w:lang w:eastAsia="bg-BG"/>
        </w:rPr>
        <w:t xml:space="preserve"> a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>, print the following text on the console:</w:t>
      </w:r>
    </w:p>
    <w:p w14:paraId="2681FC40" w14:textId="297188A0" w:rsidR="00BE7215" w:rsidRPr="00C87E5C" w:rsidRDefault="00BE7215" w:rsidP="00434F9B">
      <w:pPr>
        <w:pStyle w:val="ListParagraph"/>
        <w:jc w:val="bot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B1F1ADC" wp14:editId="2A810C53">
            <wp:extent cx="4579620" cy="829380"/>
            <wp:effectExtent l="19050" t="19050" r="11430" b="279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26835" cy="8379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C87E5C">
        <w:rPr>
          <w:rFonts w:cstheme="minorHAnsi"/>
          <w:b/>
        </w:rPr>
        <w:t>1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>Create a for loop starting from 1 and continuing until 5 and print the number.</w:t>
      </w:r>
    </w:p>
    <w:p w14:paraId="780D831D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396BF210" wp14:editId="71E276E1">
            <wp:extent cx="2624455" cy="1368466"/>
            <wp:effectExtent l="19050" t="19050" r="23495" b="22225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2337" cy="137257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C87E5C">
        <w:rPr>
          <w:rFonts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 xml:space="preserve">M will always be bigger than N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C87E5C">
        <w:rPr>
          <w:rFonts w:cstheme="minorHAnsi"/>
          <w:b/>
        </w:rPr>
        <w:t>M to 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183026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>Use for or while loop and print the numbers.</w:t>
      </w:r>
    </w:p>
    <w:p w14:paraId="62DCA72D" w14:textId="62E68D08" w:rsidR="00BE7215" w:rsidRPr="00C87E5C" w:rsidRDefault="00434F9B" w:rsidP="00DA0AA2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DEC22C2" wp14:editId="517621C4">
            <wp:extent cx="2878455" cy="1271007"/>
            <wp:effectExtent l="19050" t="19050" r="17145" b="2476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4891" cy="127384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054753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DE923" w14:textId="77777777" w:rsidR="00106614" w:rsidRDefault="00106614" w:rsidP="008068A2">
      <w:pPr>
        <w:spacing w:after="0" w:line="240" w:lineRule="auto"/>
      </w:pPr>
      <w:r>
        <w:separator/>
      </w:r>
    </w:p>
  </w:endnote>
  <w:endnote w:type="continuationSeparator" w:id="0">
    <w:p w14:paraId="01A25B9C" w14:textId="77777777" w:rsidR="00106614" w:rsidRDefault="001066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oel="http://schemas.microsoft.com/office/2019/extlst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FA064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2F4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2F45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FA064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2F4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2F45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E6D31" w14:textId="77777777" w:rsidR="00106614" w:rsidRDefault="00106614" w:rsidP="008068A2">
      <w:pPr>
        <w:spacing w:after="0" w:line="240" w:lineRule="auto"/>
      </w:pPr>
      <w:r>
        <w:separator/>
      </w:r>
    </w:p>
  </w:footnote>
  <w:footnote w:type="continuationSeparator" w:id="0">
    <w:p w14:paraId="1CA6B7BC" w14:textId="77777777" w:rsidR="00106614" w:rsidRDefault="001066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7"/>
  </w:num>
  <w:num w:numId="5">
    <w:abstractNumId w:val="28"/>
  </w:num>
  <w:num w:numId="6">
    <w:abstractNumId w:val="34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9"/>
  </w:num>
  <w:num w:numId="17">
    <w:abstractNumId w:val="26"/>
  </w:num>
  <w:num w:numId="18">
    <w:abstractNumId w:val="44"/>
  </w:num>
  <w:num w:numId="19">
    <w:abstractNumId w:val="35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6"/>
  </w:num>
  <w:num w:numId="29">
    <w:abstractNumId w:val="43"/>
  </w:num>
  <w:num w:numId="30">
    <w:abstractNumId w:val="19"/>
  </w:num>
  <w:num w:numId="31">
    <w:abstractNumId w:val="10"/>
  </w:num>
  <w:num w:numId="32">
    <w:abstractNumId w:val="36"/>
  </w:num>
  <w:num w:numId="33">
    <w:abstractNumId w:val="40"/>
  </w:num>
  <w:num w:numId="34">
    <w:abstractNumId w:val="24"/>
  </w:num>
  <w:num w:numId="35">
    <w:abstractNumId w:val="42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41"/>
  </w:num>
  <w:num w:numId="41">
    <w:abstractNumId w:val="23"/>
  </w:num>
  <w:num w:numId="42">
    <w:abstractNumId w:val="22"/>
  </w:num>
  <w:num w:numId="43">
    <w:abstractNumId w:val="21"/>
  </w:num>
  <w:num w:numId="44">
    <w:abstractNumId w:val="31"/>
  </w:num>
  <w:num w:numId="45">
    <w:abstractNumId w:val="33"/>
  </w:num>
  <w:num w:numId="46">
    <w:abstractNumId w:val="38"/>
  </w:num>
  <w:num w:numId="47">
    <w:abstractNumId w:val="46"/>
  </w:num>
  <w:num w:numId="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qQUAmooKESwAAAA="/>
  </w:docVars>
  <w:rsids>
    <w:rsidRoot w:val="008068A2"/>
    <w:rsid w:val="000006BB"/>
    <w:rsid w:val="000025EB"/>
    <w:rsid w:val="00002C1C"/>
    <w:rsid w:val="00007044"/>
    <w:rsid w:val="0001451E"/>
    <w:rsid w:val="00023DC6"/>
    <w:rsid w:val="00025F04"/>
    <w:rsid w:val="000540EC"/>
    <w:rsid w:val="00054753"/>
    <w:rsid w:val="00064D15"/>
    <w:rsid w:val="0008559D"/>
    <w:rsid w:val="00086727"/>
    <w:rsid w:val="00090B00"/>
    <w:rsid w:val="0009209B"/>
    <w:rsid w:val="000924B9"/>
    <w:rsid w:val="000933E2"/>
    <w:rsid w:val="00097AFB"/>
    <w:rsid w:val="000A6794"/>
    <w:rsid w:val="000B39E6"/>
    <w:rsid w:val="000B56F0"/>
    <w:rsid w:val="000C5361"/>
    <w:rsid w:val="00103906"/>
    <w:rsid w:val="00106614"/>
    <w:rsid w:val="001275B9"/>
    <w:rsid w:val="00142C75"/>
    <w:rsid w:val="001449E8"/>
    <w:rsid w:val="001619DF"/>
    <w:rsid w:val="00164CDC"/>
    <w:rsid w:val="00167CF1"/>
    <w:rsid w:val="00171021"/>
    <w:rsid w:val="00175E1D"/>
    <w:rsid w:val="00183026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1790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943"/>
    <w:rsid w:val="002C539D"/>
    <w:rsid w:val="002C71C6"/>
    <w:rsid w:val="002D07CA"/>
    <w:rsid w:val="002F247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000D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D3A50"/>
    <w:rsid w:val="004E0D4F"/>
    <w:rsid w:val="004E229D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06D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688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3A0"/>
    <w:rsid w:val="006D239A"/>
    <w:rsid w:val="006E1302"/>
    <w:rsid w:val="006E2245"/>
    <w:rsid w:val="006E55B4"/>
    <w:rsid w:val="006E7E50"/>
    <w:rsid w:val="006F29EC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42F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DB8"/>
    <w:rsid w:val="00A3337F"/>
    <w:rsid w:val="00A35790"/>
    <w:rsid w:val="00A45A89"/>
    <w:rsid w:val="00A47F12"/>
    <w:rsid w:val="00A66DE2"/>
    <w:rsid w:val="00A70227"/>
    <w:rsid w:val="00A70DAA"/>
    <w:rsid w:val="00A847D3"/>
    <w:rsid w:val="00A9698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5EF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87E5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A2F4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3785/JS-Syntax-Fundamentals-Lab" TargetMode="External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8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50.png"/><Relationship Id="rId7" Type="http://schemas.openxmlformats.org/officeDocument/2006/relationships/image" Target="media/image2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29" Type="http://schemas.openxmlformats.org/officeDocument/2006/relationships/image" Target="media/image230.png"/><Relationship Id="rId41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80.png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0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D5B9207-E44D-4A94-AB63-EC99F4500A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7</Pages>
  <Words>871</Words>
  <Characters>4971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eatrisValerieva</cp:lastModifiedBy>
  <cp:revision>27</cp:revision>
  <cp:lastPrinted>2023-05-04T06:08:00Z</cp:lastPrinted>
  <dcterms:created xsi:type="dcterms:W3CDTF">2019-11-12T12:29:00Z</dcterms:created>
  <dcterms:modified xsi:type="dcterms:W3CDTF">2025-02-03T09:1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